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B8E585" w14:textId="77777777" w:rsidR="008A2EAF" w:rsidRDefault="00000000" w:rsidP="008A2EAF">
      <w:pPr>
        <w:pStyle w:val="titlepage"/>
      </w:pPr>
      <w:sdt>
        <w:sdtPr>
          <w:id w:val="555668582"/>
          <w:placeholder>
            <w:docPart w:val="A3A2F619652F437D9D6E46C31DD2EA56"/>
          </w:placeholder>
          <w15:color w:val="00FFFF"/>
        </w:sdtPr>
        <w:sdtContent>
          <w:r w:rsidR="008A2EAF">
            <w:rPr>
              <w:rFonts w:hint="eastAsia"/>
              <w:lang w:eastAsia="ko-KR"/>
            </w:rPr>
            <w:t>Multi-Word Representations in Minds and Models:</w:t>
          </w:r>
        </w:sdtContent>
      </w:sdt>
      <w:r w:rsidR="008A2EAF" w:rsidRPr="00D008BC">
        <w:t xml:space="preserve"> </w:t>
      </w:r>
    </w:p>
    <w:p w14:paraId="4749FA81" w14:textId="77777777" w:rsidR="008A2EAF" w:rsidRDefault="008A2EAF" w:rsidP="008A2EAF">
      <w:pPr>
        <w:pStyle w:val="titlepage"/>
        <w:rPr>
          <w:lang w:eastAsia="ko-KR"/>
        </w:rPr>
      </w:pPr>
      <w:r>
        <w:rPr>
          <w:rFonts w:hint="eastAsia"/>
          <w:lang w:eastAsia="ko-KR"/>
        </w:rPr>
        <w:t>Investigating the Storage of Multi-Word Phrases in Humans and Large Language Models</w:t>
      </w:r>
    </w:p>
    <w:p w14:paraId="7C1C02DF" w14:textId="77777777" w:rsidR="008A2EAF" w:rsidRDefault="008A2EAF" w:rsidP="008A2EAF">
      <w:pPr>
        <w:pStyle w:val="titlepage"/>
        <w:rPr>
          <w:lang w:eastAsia="ko-KR"/>
        </w:rPr>
      </w:pPr>
    </w:p>
    <w:p w14:paraId="59A72750" w14:textId="77777777" w:rsidR="008A2EAF" w:rsidRDefault="008A2EAF" w:rsidP="008A2EAF">
      <w:pPr>
        <w:pStyle w:val="titlepage"/>
      </w:pPr>
      <w:proofErr w:type="gramStart"/>
      <w:r>
        <w:t>By</w:t>
      </w:r>
      <w:proofErr w:type="gramEnd"/>
    </w:p>
    <w:p w14:paraId="7C9BFD1A" w14:textId="77777777" w:rsidR="008A2EAF" w:rsidRDefault="008A2EAF" w:rsidP="008A2EAF">
      <w:pPr>
        <w:pStyle w:val="titlepage"/>
      </w:pPr>
    </w:p>
    <w:sdt>
      <w:sdtPr>
        <w:id w:val="158505537"/>
        <w:placeholder>
          <w:docPart w:val="174ACC40917145EFB77939251B180BB4"/>
        </w:placeholder>
        <w15:color w:val="00FFFF"/>
      </w:sdtPr>
      <w:sdtContent>
        <w:p w14:paraId="0749D4DF" w14:textId="77777777" w:rsidR="008A2EAF" w:rsidRDefault="008A2EAF" w:rsidP="008A2EAF">
          <w:pPr>
            <w:pStyle w:val="titlepage"/>
          </w:pPr>
          <w:r>
            <w:rPr>
              <w:rFonts w:hint="eastAsia"/>
              <w:lang w:eastAsia="ko-KR"/>
            </w:rPr>
            <w:t>ZACHARY NICHOLAS HOUGHTON</w:t>
          </w:r>
        </w:p>
      </w:sdtContent>
    </w:sdt>
    <w:sdt>
      <w:sdtPr>
        <w:id w:val="-211728661"/>
        <w:placeholder>
          <w:docPart w:val="20D06125726C4A0B9DA20B0D69DDA9EE"/>
        </w:placeholder>
        <w15:color w:val="00FFFF"/>
      </w:sdtPr>
      <w:sdtContent>
        <w:p w14:paraId="36781D65" w14:textId="77777777" w:rsidR="008A2EAF" w:rsidRDefault="008A2EAF" w:rsidP="008A2EAF">
          <w:pPr>
            <w:pStyle w:val="titlepage"/>
          </w:pPr>
          <w:r>
            <w:rPr>
              <w:rFonts w:hint="eastAsia"/>
              <w:lang w:eastAsia="ko-KR"/>
            </w:rPr>
            <w:t>DISSERTATION</w:t>
          </w:r>
        </w:p>
      </w:sdtContent>
    </w:sdt>
    <w:p w14:paraId="390C6FE0" w14:textId="77777777" w:rsidR="008A2EAF" w:rsidRDefault="008A2EAF" w:rsidP="008A2EAF">
      <w:pPr>
        <w:pStyle w:val="titlepage"/>
      </w:pPr>
    </w:p>
    <w:p w14:paraId="2D2CC974" w14:textId="77777777" w:rsidR="008A2EAF" w:rsidRDefault="008A2EAF" w:rsidP="008A2EAF">
      <w:pPr>
        <w:pStyle w:val="titlepage"/>
      </w:pPr>
      <w:r>
        <w:t>Submitted in partial satisfaction of the requirements for the degree of</w:t>
      </w:r>
    </w:p>
    <w:p w14:paraId="2A394241" w14:textId="77777777" w:rsidR="008A2EAF" w:rsidRDefault="008A2EAF" w:rsidP="008A2EAF">
      <w:pPr>
        <w:pStyle w:val="titlepage"/>
      </w:pPr>
    </w:p>
    <w:sdt>
      <w:sdtPr>
        <w:id w:val="-1689821449"/>
        <w:placeholder>
          <w:docPart w:val="B8C1B0A95DAC4F62B196215FC3F2E03E"/>
        </w:placeholder>
        <w15:color w:val="00FFFF"/>
      </w:sdtPr>
      <w:sdtContent>
        <w:p w14:paraId="71AF8CA7" w14:textId="77777777" w:rsidR="008A2EAF" w:rsidRDefault="008A2EAF" w:rsidP="008A2EAF">
          <w:pPr>
            <w:pStyle w:val="titlepage"/>
          </w:pPr>
          <w:r>
            <w:rPr>
              <w:rFonts w:hint="eastAsia"/>
              <w:lang w:eastAsia="ko-KR"/>
            </w:rPr>
            <w:t>DOCTOR OF PHILOSOPHY</w:t>
          </w:r>
        </w:p>
      </w:sdtContent>
    </w:sdt>
    <w:p w14:paraId="76B3E916" w14:textId="77777777" w:rsidR="008A2EAF" w:rsidRDefault="008A2EAF" w:rsidP="008A2EAF">
      <w:pPr>
        <w:pStyle w:val="titlepage"/>
      </w:pPr>
    </w:p>
    <w:p w14:paraId="6F01EC19" w14:textId="77777777" w:rsidR="008A2EAF" w:rsidRDefault="008A2EAF" w:rsidP="008A2EAF">
      <w:pPr>
        <w:pStyle w:val="titlepage"/>
      </w:pPr>
      <w:r>
        <w:t>in</w:t>
      </w:r>
    </w:p>
    <w:p w14:paraId="37CB65B5" w14:textId="77777777" w:rsidR="008A2EAF" w:rsidRDefault="008A2EAF" w:rsidP="008A2EAF">
      <w:pPr>
        <w:pStyle w:val="titlepage"/>
      </w:pPr>
    </w:p>
    <w:sdt>
      <w:sdtPr>
        <w:id w:val="-1518153381"/>
        <w:placeholder>
          <w:docPart w:val="630A47A9C8C14E2F941CF2377A9405C9"/>
        </w:placeholder>
        <w15:color w:val="00FFFF"/>
      </w:sdtPr>
      <w:sdtContent>
        <w:p w14:paraId="11099684" w14:textId="77777777" w:rsidR="008A2EAF" w:rsidRDefault="008A2EAF" w:rsidP="008A2EAF">
          <w:pPr>
            <w:pStyle w:val="titlepage"/>
          </w:pPr>
          <w:r>
            <w:rPr>
              <w:rFonts w:hint="eastAsia"/>
              <w:lang w:eastAsia="ko-KR"/>
            </w:rPr>
            <w:t>Linguistics</w:t>
          </w:r>
        </w:p>
      </w:sdtContent>
    </w:sdt>
    <w:p w14:paraId="37DFFD8D" w14:textId="77777777" w:rsidR="008A2EAF" w:rsidRDefault="008A2EAF" w:rsidP="008A2EAF">
      <w:pPr>
        <w:pStyle w:val="titlepage"/>
      </w:pPr>
    </w:p>
    <w:p w14:paraId="270EDB86" w14:textId="77777777" w:rsidR="008A2EAF" w:rsidRDefault="008A2EAF" w:rsidP="008A2EAF">
      <w:pPr>
        <w:pStyle w:val="titlepage"/>
      </w:pPr>
      <w:r>
        <w:t>in the</w:t>
      </w:r>
    </w:p>
    <w:p w14:paraId="00085A3B" w14:textId="77777777" w:rsidR="008A2EAF" w:rsidRDefault="008A2EAF" w:rsidP="008A2EAF">
      <w:pPr>
        <w:pStyle w:val="titlepage"/>
      </w:pPr>
    </w:p>
    <w:p w14:paraId="5B7A45E6" w14:textId="77777777" w:rsidR="008A2EAF" w:rsidRDefault="008A2EAF" w:rsidP="008A2EAF">
      <w:pPr>
        <w:pStyle w:val="titlepage"/>
      </w:pPr>
      <w:r>
        <w:t>OFFICE OF GRADUATE STUDIES</w:t>
      </w:r>
    </w:p>
    <w:p w14:paraId="7CD878CC" w14:textId="77777777" w:rsidR="008A2EAF" w:rsidRDefault="008A2EAF" w:rsidP="008A2EAF">
      <w:pPr>
        <w:pStyle w:val="titlepage"/>
      </w:pPr>
    </w:p>
    <w:p w14:paraId="179F1556" w14:textId="77777777" w:rsidR="008A2EAF" w:rsidRDefault="008A2EAF" w:rsidP="008A2EAF">
      <w:pPr>
        <w:pStyle w:val="titlepage"/>
      </w:pPr>
      <w:r>
        <w:t>of the</w:t>
      </w:r>
    </w:p>
    <w:p w14:paraId="4D023505" w14:textId="77777777" w:rsidR="008A2EAF" w:rsidRDefault="008A2EAF" w:rsidP="008A2EAF">
      <w:pPr>
        <w:pStyle w:val="titlepage"/>
      </w:pPr>
    </w:p>
    <w:p w14:paraId="68B8E42B" w14:textId="77777777" w:rsidR="008A2EAF" w:rsidRDefault="008A2EAF" w:rsidP="008A2EAF">
      <w:pPr>
        <w:pStyle w:val="titlepage"/>
      </w:pPr>
      <w:r>
        <w:t>UNIVERSITY OF CALIFORNIA</w:t>
      </w:r>
    </w:p>
    <w:p w14:paraId="18164048" w14:textId="77777777" w:rsidR="008A2EAF" w:rsidRDefault="008A2EAF" w:rsidP="008A2EAF">
      <w:pPr>
        <w:pStyle w:val="titlepage"/>
      </w:pPr>
    </w:p>
    <w:p w14:paraId="28ACCAE5" w14:textId="77777777" w:rsidR="008A2EAF" w:rsidRDefault="008A2EAF" w:rsidP="008A2EAF">
      <w:pPr>
        <w:pStyle w:val="titlepage"/>
      </w:pPr>
      <w:r>
        <w:t>DAVIS</w:t>
      </w:r>
    </w:p>
    <w:p w14:paraId="07F08AA3" w14:textId="77777777" w:rsidR="008A2EAF" w:rsidRDefault="008A2EAF" w:rsidP="008A2EAF">
      <w:pPr>
        <w:pStyle w:val="titlepage"/>
      </w:pPr>
    </w:p>
    <w:p w14:paraId="320341B8" w14:textId="77777777" w:rsidR="008A2EAF" w:rsidRDefault="008A2EAF" w:rsidP="008A2EAF">
      <w:pPr>
        <w:pStyle w:val="titlepage"/>
      </w:pPr>
      <w:r>
        <w:t>Approved:</w:t>
      </w:r>
    </w:p>
    <w:p w14:paraId="41FCF3A7" w14:textId="77777777" w:rsidR="008A2EAF" w:rsidRDefault="008A2EAF" w:rsidP="008A2EAF">
      <w:pPr>
        <w:pStyle w:val="titlepage"/>
      </w:pPr>
    </w:p>
    <w:p w14:paraId="201C3645" w14:textId="77777777" w:rsidR="008A2EAF" w:rsidRDefault="008A2EAF" w:rsidP="008A2EAF">
      <w:pPr>
        <w:pStyle w:val="titlepage"/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755ABE6B" w14:textId="77777777" w:rsidR="008A2EAF" w:rsidRPr="00A06C3C" w:rsidRDefault="008A2EAF" w:rsidP="008A2EAF">
      <w:pPr>
        <w:pStyle w:val="titlepage"/>
      </w:pPr>
      <w:r>
        <w:rPr>
          <w:rFonts w:hint="eastAsia"/>
          <w:lang w:eastAsia="ko-KR"/>
        </w:rPr>
        <w:t>Dr. Emily Morgan, Chair</w:t>
      </w:r>
    </w:p>
    <w:p w14:paraId="35480868" w14:textId="77777777" w:rsidR="008A2EAF" w:rsidRDefault="008A2EAF" w:rsidP="008A2EAF">
      <w:pPr>
        <w:pStyle w:val="titlepage"/>
        <w:rPr>
          <w:u w:val="single"/>
        </w:rPr>
      </w:pPr>
    </w:p>
    <w:p w14:paraId="2777493C" w14:textId="77777777" w:rsidR="008A2EAF" w:rsidRPr="003B3CE5" w:rsidRDefault="008A2EAF" w:rsidP="008A2EAF">
      <w:pPr>
        <w:pStyle w:val="titlepage"/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sdt>
      <w:sdtPr>
        <w:id w:val="1574234061"/>
        <w:placeholder>
          <w:docPart w:val="AF2D7DC05FC24B81B293A520CCBE3845"/>
        </w:placeholder>
        <w15:color w:val="00FFFF"/>
      </w:sdtPr>
      <w:sdtContent>
        <w:p w14:paraId="26415944" w14:textId="77777777" w:rsidR="008A2EAF" w:rsidRDefault="008A2EAF" w:rsidP="008A2EAF">
          <w:pPr>
            <w:pStyle w:val="titlepage"/>
          </w:pPr>
          <w:r>
            <w:rPr>
              <w:rFonts w:hint="eastAsia"/>
              <w:lang w:eastAsia="ko-KR"/>
            </w:rPr>
            <w:t>Dr. Masoud Jasbi</w:t>
          </w:r>
        </w:p>
      </w:sdtContent>
    </w:sdt>
    <w:p w14:paraId="340A50B5" w14:textId="77777777" w:rsidR="008A2EAF" w:rsidRDefault="008A2EAF" w:rsidP="008A2EAF">
      <w:pPr>
        <w:pStyle w:val="titlepage"/>
      </w:pPr>
    </w:p>
    <w:p w14:paraId="0AC702C7" w14:textId="77777777" w:rsidR="008A2EAF" w:rsidRDefault="008A2EAF" w:rsidP="008A2EAF">
      <w:pPr>
        <w:pStyle w:val="titlepage"/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sdt>
      <w:sdtPr>
        <w:id w:val="51743667"/>
        <w:placeholder>
          <w:docPart w:val="5DD5A47DD4444311AE22041BC1E353C9"/>
        </w:placeholder>
        <w15:color w:val="00FFFF"/>
      </w:sdtPr>
      <w:sdtContent>
        <w:p w14:paraId="0FC249AA" w14:textId="77777777" w:rsidR="008A2EAF" w:rsidRDefault="008A2EAF" w:rsidP="008A2EAF">
          <w:pPr>
            <w:pStyle w:val="titlepage"/>
          </w:pPr>
          <w:r>
            <w:rPr>
              <w:rFonts w:hint="eastAsia"/>
              <w:lang w:eastAsia="ko-KR"/>
            </w:rPr>
            <w:t>Dr. Fernanda Ferreira</w:t>
          </w:r>
        </w:p>
      </w:sdtContent>
    </w:sdt>
    <w:p w14:paraId="2B90A92B" w14:textId="77777777" w:rsidR="008A2EAF" w:rsidRDefault="008A2EAF" w:rsidP="008A2EAF">
      <w:pPr>
        <w:pStyle w:val="titlepage"/>
      </w:pPr>
    </w:p>
    <w:p w14:paraId="67B6A91D" w14:textId="77777777" w:rsidR="008A2EAF" w:rsidRDefault="008A2EAF" w:rsidP="008A2EAF">
      <w:pPr>
        <w:pStyle w:val="titlepage"/>
      </w:pPr>
      <w:r>
        <w:t>Committee in Charge</w:t>
      </w:r>
    </w:p>
    <w:p w14:paraId="6582BD36" w14:textId="77777777" w:rsidR="008A2EAF" w:rsidRPr="003B3CE5" w:rsidRDefault="008A2EAF" w:rsidP="008A2EAF">
      <w:pPr>
        <w:pStyle w:val="titlepage"/>
      </w:pPr>
    </w:p>
    <w:sdt>
      <w:sdtPr>
        <w:id w:val="1707216866"/>
        <w:placeholder>
          <w:docPart w:val="0002843A88C8486EAC90F0CF9205CD83"/>
        </w:placeholder>
        <w15:color w:val="00FFFF"/>
      </w:sdtPr>
      <w:sdtContent>
        <w:p w14:paraId="63A1AE3C" w14:textId="77777777" w:rsidR="008A2EAF" w:rsidRDefault="008A2EAF" w:rsidP="008A2EAF">
          <w:pPr>
            <w:pStyle w:val="titlepage"/>
          </w:pPr>
          <w:r>
            <w:rPr>
              <w:rFonts w:hint="eastAsia"/>
              <w:lang w:eastAsia="ko-KR"/>
            </w:rPr>
            <w:t>2025</w:t>
          </w:r>
        </w:p>
      </w:sdtContent>
    </w:sdt>
    <w:p w14:paraId="4CA62A09" w14:textId="77777777" w:rsidR="008A2EAF" w:rsidRPr="00D77ED9" w:rsidRDefault="008A2EAF" w:rsidP="008A2EAF"/>
    <w:p w14:paraId="08347D6B" w14:textId="6B12DDE7" w:rsidR="00F83263" w:rsidRPr="00323E2E" w:rsidRDefault="00000000" w:rsidP="00323E2E">
      <w:pPr>
        <w:rPr>
          <w:rFonts w:ascii="Times New Roman" w:hAnsi="Times New Roman"/>
        </w:rPr>
      </w:pPr>
      <w:r>
        <w:rPr>
          <w:noProof/>
        </w:rPr>
        <w:pict w14:anchorId="1010BEB0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margin-left:0;margin-top:75.7pt;width:18pt;height:110.6pt;z-index:251659264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" stroked="f">
            <v:textbox style="mso-fit-shape-to-text:t">
              <w:txbxContent>
                <w:p w14:paraId="3538735E" w14:textId="77777777" w:rsidR="008A2EAF" w:rsidRDefault="008A2EAF" w:rsidP="008A2EAF">
                  <w:proofErr w:type="spellStart"/>
                  <w:r>
                    <w:t>i</w:t>
                  </w:r>
                  <w:proofErr w:type="spellEnd"/>
                </w:p>
              </w:txbxContent>
            </v:textbox>
            <w10:wrap anchorx="margin"/>
          </v:shape>
        </w:pict>
      </w:r>
    </w:p>
    <w:p w14:paraId="60BC37C7" w14:textId="63E949E5" w:rsidR="00F83263" w:rsidRPr="009165E3" w:rsidRDefault="00000000" w:rsidP="00723CB0">
      <w:pPr>
        <w:pStyle w:val="Heading1"/>
      </w:pPr>
      <w:bookmarkStart w:id="0" w:name="heading-1"/>
      <w:r w:rsidRPr="00723CB0">
        <w:lastRenderedPageBreak/>
        <w:t>Heading</w:t>
      </w:r>
      <w:r w:rsidRPr="009165E3">
        <w:t xml:space="preserve"> 1 </w:t>
      </w:r>
      <w:bookmarkEnd w:id="0"/>
    </w:p>
    <w:p w14:paraId="2FB4B931" w14:textId="01EF488E" w:rsidR="00F83263" w:rsidRPr="009165E3" w:rsidRDefault="00000000">
      <w:pPr>
        <w:pStyle w:val="Heading2"/>
      </w:pPr>
      <w:bookmarkStart w:id="1" w:name="heading-2"/>
      <w:r w:rsidRPr="009165E3">
        <w:t xml:space="preserve"> Heading 2 </w:t>
      </w:r>
      <w:bookmarkEnd w:id="1"/>
    </w:p>
    <w:p w14:paraId="433155DB" w14:textId="77777777" w:rsidR="00F83263" w:rsidRPr="009165E3" w:rsidRDefault="00000000">
      <w:pPr>
        <w:pStyle w:val="Heading3"/>
      </w:pPr>
      <w:bookmarkStart w:id="2" w:name="heading-3"/>
      <w:r w:rsidRPr="009165E3">
        <w:t xml:space="preserve"> Heading 3 </w:t>
      </w:r>
      <w:bookmarkEnd w:id="2"/>
    </w:p>
    <w:p w14:paraId="56B79038" w14:textId="77777777" w:rsidR="00F83263" w:rsidRPr="009165E3" w:rsidRDefault="00000000">
      <w:pPr>
        <w:pStyle w:val="Heading4"/>
      </w:pPr>
      <w:bookmarkStart w:id="3" w:name="heading-4"/>
      <w:r w:rsidRPr="009165E3">
        <w:t xml:space="preserve"> Heading 4 </w:t>
      </w:r>
      <w:bookmarkEnd w:id="3"/>
    </w:p>
    <w:p w14:paraId="5B249021" w14:textId="77777777" w:rsidR="00F83263" w:rsidRPr="009165E3" w:rsidRDefault="00000000" w:rsidP="00DF29DA">
      <w:pPr>
        <w:pStyle w:val="Heading6"/>
      </w:pPr>
      <w:bookmarkStart w:id="4" w:name="heading-5"/>
      <w:r w:rsidRPr="009165E3">
        <w:t xml:space="preserve"> </w:t>
      </w:r>
      <w:r w:rsidRPr="002B5D30">
        <w:t>Heading</w:t>
      </w:r>
      <w:r w:rsidRPr="009165E3">
        <w:t xml:space="preserve"> 5 </w:t>
      </w:r>
      <w:bookmarkEnd w:id="4"/>
    </w:p>
    <w:p w14:paraId="24BA2F63" w14:textId="77777777" w:rsidR="00F83263" w:rsidRPr="009165E3" w:rsidRDefault="00000000" w:rsidP="009F70CC">
      <w:pPr>
        <w:pStyle w:val="TOCHeading"/>
      </w:pPr>
      <w:bookmarkStart w:id="5" w:name="heading-6"/>
      <w:r w:rsidRPr="009165E3">
        <w:lastRenderedPageBreak/>
        <w:t xml:space="preserve"> Heading 6 </w:t>
      </w:r>
      <w:bookmarkEnd w:id="5"/>
    </w:p>
    <w:p w14:paraId="15B8A3F0" w14:textId="77777777" w:rsidR="00F83263" w:rsidRPr="009165E3" w:rsidRDefault="00000000">
      <w:pPr>
        <w:pStyle w:val="Heading7"/>
      </w:pPr>
      <w:bookmarkStart w:id="6" w:name="heading-7"/>
      <w:r w:rsidRPr="009165E3">
        <w:t xml:space="preserve"> Heading 7 </w:t>
      </w:r>
      <w:bookmarkEnd w:id="6"/>
    </w:p>
    <w:p w14:paraId="6775DFCA" w14:textId="77777777" w:rsidR="00F83263" w:rsidRPr="009165E3" w:rsidRDefault="00000000">
      <w:pPr>
        <w:pStyle w:val="Heading8"/>
      </w:pPr>
      <w:bookmarkStart w:id="7" w:name="heading-8"/>
      <w:r w:rsidRPr="009165E3">
        <w:t xml:space="preserve"> Heading 8 </w:t>
      </w:r>
      <w:bookmarkEnd w:id="7"/>
    </w:p>
    <w:p w14:paraId="30172BAA" w14:textId="77777777" w:rsidR="00F83263" w:rsidRPr="009165E3" w:rsidRDefault="00000000">
      <w:pPr>
        <w:pStyle w:val="Heading9"/>
      </w:pPr>
      <w:bookmarkStart w:id="8" w:name="heading-9"/>
      <w:r w:rsidRPr="009165E3">
        <w:t xml:space="preserve"> Heading 9 </w:t>
      </w:r>
      <w:bookmarkEnd w:id="8"/>
    </w:p>
    <w:p w14:paraId="03F2E616" w14:textId="77777777" w:rsidR="00F83263" w:rsidRPr="009165E3" w:rsidRDefault="00000000" w:rsidP="00B74BA2">
      <w:pPr>
        <w:pStyle w:val="FirstParagraph"/>
        <w:spacing w:line="480" w:lineRule="auto"/>
      </w:pPr>
      <w:r w:rsidRPr="009165E3">
        <w:t xml:space="preserve"> First Paragraph. </w:t>
      </w:r>
    </w:p>
    <w:p w14:paraId="18719EDB" w14:textId="77777777" w:rsidR="00F83263" w:rsidRPr="009165E3" w:rsidRDefault="00000000" w:rsidP="00B74BA2">
      <w:pPr>
        <w:pStyle w:val="BodyText"/>
        <w:spacing w:line="480" w:lineRule="auto"/>
      </w:pPr>
      <w:r w:rsidRPr="009165E3">
        <w:t xml:space="preserve"> Body Text. Body Text Char.    </w:t>
      </w:r>
      <w:r w:rsidRPr="009165E3">
        <w:rPr>
          <w:rStyle w:val="VerbatimChar"/>
          <w:rFonts w:ascii="Crimson" w:hAnsi="Crimson"/>
        </w:rPr>
        <w:t xml:space="preserve"> Verbatim </w:t>
      </w:r>
      <w:proofErr w:type="gramStart"/>
      <w:r w:rsidRPr="009165E3">
        <w:rPr>
          <w:rStyle w:val="VerbatimChar"/>
          <w:rFonts w:ascii="Crimson" w:hAnsi="Crimson"/>
        </w:rPr>
        <w:t xml:space="preserve">Char </w:t>
      </w:r>
      <w:r w:rsidRPr="009165E3">
        <w:t xml:space="preserve"> .</w:t>
      </w:r>
      <w:proofErr w:type="gramEnd"/>
      <w:r w:rsidRPr="009165E3">
        <w:t xml:space="preserve">    </w:t>
      </w:r>
      <w:hyperlink r:id="rId7">
        <w:r w:rsidR="00F83263" w:rsidRPr="009165E3">
          <w:rPr>
            <w:rStyle w:val="Hyperlink"/>
          </w:rPr>
          <w:t xml:space="preserve"> Hyperlink </w:t>
        </w:r>
      </w:hyperlink>
      <w:r w:rsidRPr="009165E3">
        <w:t xml:space="preserve"> .     Footnote. </w:t>
      </w:r>
      <w:r w:rsidRPr="009165E3">
        <w:rPr>
          <w:rStyle w:val="FootnoteReference"/>
        </w:rPr>
        <w:footnoteReference w:id="1"/>
      </w:r>
    </w:p>
    <w:p w14:paraId="59E7E843" w14:textId="77777777" w:rsidR="00F83263" w:rsidRPr="009165E3" w:rsidRDefault="00000000" w:rsidP="00B74BA2">
      <w:pPr>
        <w:pStyle w:val="BlockText"/>
        <w:spacing w:line="480" w:lineRule="auto"/>
      </w:pPr>
      <w:r w:rsidRPr="009165E3">
        <w:t xml:space="preserve"> Block Text. </w:t>
      </w:r>
    </w:p>
    <w:p w14:paraId="30C62EBA" w14:textId="77777777" w:rsidR="00F83263" w:rsidRPr="009165E3" w:rsidRDefault="00000000">
      <w:pPr>
        <w:pStyle w:val="TableCaption"/>
      </w:pPr>
      <w:r w:rsidRPr="009165E3"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92"/>
        <w:gridCol w:w="792"/>
      </w:tblGrid>
      <w:tr w:rsidR="00F83263" w:rsidRPr="009165E3" w14:paraId="1E9CAF65" w14:textId="77777777" w:rsidTr="00F832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DFB6DFC" w14:textId="77777777" w:rsidR="00F83263" w:rsidRPr="009165E3" w:rsidRDefault="00000000">
            <w:pPr>
              <w:pStyle w:val="Compact"/>
            </w:pPr>
            <w:r w:rsidRPr="009165E3">
              <w:t xml:space="preserve"> Table </w:t>
            </w:r>
          </w:p>
        </w:tc>
        <w:tc>
          <w:tcPr>
            <w:tcW w:w="0" w:type="auto"/>
          </w:tcPr>
          <w:p w14:paraId="71B74345" w14:textId="77777777" w:rsidR="00F83263" w:rsidRPr="009165E3" w:rsidRDefault="00000000">
            <w:pPr>
              <w:pStyle w:val="Compact"/>
            </w:pPr>
            <w:r w:rsidRPr="009165E3">
              <w:t xml:space="preserve"> Table </w:t>
            </w:r>
          </w:p>
        </w:tc>
      </w:tr>
      <w:tr w:rsidR="00F83263" w:rsidRPr="009165E3" w14:paraId="444711EC" w14:textId="77777777">
        <w:tc>
          <w:tcPr>
            <w:tcW w:w="0" w:type="auto"/>
          </w:tcPr>
          <w:p w14:paraId="7C017CF2" w14:textId="77777777" w:rsidR="00F83263" w:rsidRPr="009165E3" w:rsidRDefault="00000000">
            <w:pPr>
              <w:pStyle w:val="Compact"/>
            </w:pPr>
            <w:r w:rsidRPr="009165E3">
              <w:t xml:space="preserve"> 1 </w:t>
            </w:r>
          </w:p>
        </w:tc>
        <w:tc>
          <w:tcPr>
            <w:tcW w:w="0" w:type="auto"/>
          </w:tcPr>
          <w:p w14:paraId="60234626" w14:textId="77777777" w:rsidR="00F83263" w:rsidRPr="009165E3" w:rsidRDefault="00000000">
            <w:pPr>
              <w:pStyle w:val="Compact"/>
            </w:pPr>
            <w:r w:rsidRPr="009165E3">
              <w:t xml:space="preserve"> 2 </w:t>
            </w:r>
          </w:p>
        </w:tc>
      </w:tr>
    </w:tbl>
    <w:p w14:paraId="758756B5" w14:textId="77777777" w:rsidR="00F83263" w:rsidRPr="009165E3" w:rsidRDefault="00000000">
      <w:pPr>
        <w:pStyle w:val="ImageCaption"/>
      </w:pPr>
      <w:r w:rsidRPr="009165E3">
        <w:t xml:space="preserve"> Image Caption </w:t>
      </w:r>
    </w:p>
    <w:p w14:paraId="641664FF" w14:textId="77777777" w:rsidR="00F83263" w:rsidRPr="009165E3" w:rsidRDefault="00000000">
      <w:pPr>
        <w:pStyle w:val="DefinitionTerm"/>
      </w:pPr>
      <w:r w:rsidRPr="009165E3">
        <w:t xml:space="preserve"> </w:t>
      </w:r>
      <w:proofErr w:type="spellStart"/>
      <w:r w:rsidRPr="009165E3">
        <w:t>DefinitionTerm</w:t>
      </w:r>
      <w:proofErr w:type="spellEnd"/>
      <w:r w:rsidRPr="009165E3">
        <w:t xml:space="preserve"> </w:t>
      </w:r>
    </w:p>
    <w:p w14:paraId="4A2D8598" w14:textId="77777777" w:rsidR="00F83263" w:rsidRPr="009165E3" w:rsidRDefault="00000000">
      <w:pPr>
        <w:pStyle w:val="Definition"/>
      </w:pPr>
      <w:r w:rsidRPr="009165E3">
        <w:t xml:space="preserve"> Definition </w:t>
      </w:r>
    </w:p>
    <w:p w14:paraId="4F6AF4D4" w14:textId="77777777" w:rsidR="00F83263" w:rsidRPr="009165E3" w:rsidRDefault="00000000">
      <w:pPr>
        <w:pStyle w:val="DefinitionTerm"/>
      </w:pPr>
      <w:r w:rsidRPr="009165E3">
        <w:t xml:space="preserve"> </w:t>
      </w:r>
      <w:proofErr w:type="spellStart"/>
      <w:r w:rsidRPr="009165E3">
        <w:t>DefinitionTerm</w:t>
      </w:r>
      <w:proofErr w:type="spellEnd"/>
      <w:r w:rsidRPr="009165E3">
        <w:t xml:space="preserve"> </w:t>
      </w:r>
    </w:p>
    <w:p w14:paraId="553F5656" w14:textId="2B77CCA7" w:rsidR="00F83263" w:rsidRPr="009165E3" w:rsidRDefault="00000000">
      <w:pPr>
        <w:pStyle w:val="Definition"/>
      </w:pPr>
      <w:r w:rsidRPr="009165E3">
        <w:t xml:space="preserve"> Definition </w:t>
      </w:r>
    </w:p>
    <w:p w14:paraId="59477884" w14:textId="77777777" w:rsidR="00122113" w:rsidRPr="009165E3" w:rsidRDefault="00122113" w:rsidP="00122113">
      <w:pPr>
        <w:pStyle w:val="FirstParagraph"/>
      </w:pPr>
      <w:proofErr w:type="spellStart"/>
      <w:r w:rsidRPr="009165E3">
        <w:t>occaecat</w:t>
      </w:r>
      <w:proofErr w:type="spellEnd"/>
      <w:r w:rsidRPr="009165E3">
        <w:t xml:space="preserve"> </w:t>
      </w:r>
      <w:proofErr w:type="spellStart"/>
      <w:r w:rsidRPr="009165E3">
        <w:t>cupidatat</w:t>
      </w:r>
      <w:proofErr w:type="spellEnd"/>
      <w:r w:rsidRPr="009165E3">
        <w:t xml:space="preserve"> non </w:t>
      </w:r>
      <w:proofErr w:type="spellStart"/>
      <w:r w:rsidRPr="009165E3">
        <w:t>proident</w:t>
      </w:r>
      <w:proofErr w:type="spellEnd"/>
      <w:r w:rsidRPr="009165E3">
        <w:t xml:space="preserve">, sunt in culpa qui </w:t>
      </w:r>
      <w:proofErr w:type="spellStart"/>
      <w:r w:rsidRPr="009165E3">
        <w:t>officia</w:t>
      </w:r>
      <w:proofErr w:type="spellEnd"/>
      <w:r w:rsidRPr="009165E3">
        <w:t xml:space="preserve"> </w:t>
      </w:r>
      <w:proofErr w:type="spellStart"/>
      <w:r w:rsidRPr="009165E3">
        <w:t>deserunt</w:t>
      </w:r>
      <w:proofErr w:type="spellEnd"/>
      <w:r w:rsidRPr="009165E3">
        <w:t xml:space="preserve"> </w:t>
      </w:r>
      <w:proofErr w:type="spellStart"/>
      <w:r w:rsidRPr="009165E3">
        <w:t>mollit</w:t>
      </w:r>
      <w:proofErr w:type="spellEnd"/>
      <w:r w:rsidRPr="009165E3">
        <w:t xml:space="preserve"> </w:t>
      </w:r>
      <w:proofErr w:type="spellStart"/>
      <w:r w:rsidRPr="009165E3">
        <w:t>anim</w:t>
      </w:r>
      <w:proofErr w:type="spellEnd"/>
      <w:r w:rsidRPr="009165E3">
        <w:t xml:space="preserve"> id </w:t>
      </w:r>
      <w:proofErr w:type="spellStart"/>
      <w:r w:rsidRPr="009165E3">
        <w:t>est</w:t>
      </w:r>
      <w:proofErr w:type="spellEnd"/>
      <w:r w:rsidRPr="009165E3">
        <w:t xml:space="preserve"> </w:t>
      </w:r>
      <w:proofErr w:type="spellStart"/>
      <w:r w:rsidRPr="009165E3">
        <w:t>laborum</w:t>
      </w:r>
      <w:proofErr w:type="spellEnd"/>
      <w:r w:rsidRPr="009165E3">
        <w:t>.</w:t>
      </w:r>
    </w:p>
    <w:p w14:paraId="25E75328" w14:textId="77777777" w:rsidR="00122113" w:rsidRPr="009165E3" w:rsidRDefault="00122113" w:rsidP="00122113">
      <w:pPr>
        <w:pStyle w:val="SourceCode"/>
        <w:rPr>
          <w:rFonts w:ascii="Crimson" w:hAnsi="Crimson"/>
        </w:rPr>
      </w:pPr>
      <w:r w:rsidRPr="009165E3">
        <w:rPr>
          <w:rStyle w:val="FunctionTok"/>
          <w:rFonts w:ascii="Crimson" w:hAnsi="Crimson"/>
        </w:rPr>
        <w:lastRenderedPageBreak/>
        <w:t>summary</w:t>
      </w:r>
      <w:r w:rsidRPr="009165E3">
        <w:rPr>
          <w:rStyle w:val="NormalTok"/>
          <w:rFonts w:ascii="Crimson" w:hAnsi="Crimson"/>
        </w:rPr>
        <w:t>(cars)</w:t>
      </w:r>
    </w:p>
    <w:p w14:paraId="366DF69B" w14:textId="77777777" w:rsidR="00122113" w:rsidRPr="009165E3" w:rsidRDefault="00122113" w:rsidP="00122113">
      <w:pPr>
        <w:pStyle w:val="SourceCode"/>
        <w:rPr>
          <w:rFonts w:ascii="Crimson" w:hAnsi="Crimson"/>
        </w:rPr>
      </w:pPr>
      <w:r w:rsidRPr="009165E3">
        <w:rPr>
          <w:rStyle w:val="VerbatimChar"/>
          <w:rFonts w:ascii="Crimson" w:hAnsi="Crimson"/>
        </w:rPr>
        <w:t xml:space="preserve">##      speed           </w:t>
      </w:r>
      <w:proofErr w:type="spellStart"/>
      <w:r w:rsidRPr="009165E3">
        <w:rPr>
          <w:rStyle w:val="VerbatimChar"/>
          <w:rFonts w:ascii="Crimson" w:hAnsi="Crimson"/>
        </w:rPr>
        <w:t>dist</w:t>
      </w:r>
      <w:proofErr w:type="spellEnd"/>
      <w:r w:rsidRPr="009165E3">
        <w:rPr>
          <w:rStyle w:val="VerbatimChar"/>
          <w:rFonts w:ascii="Crimson" w:hAnsi="Crimson"/>
        </w:rPr>
        <w:t xml:space="preserve">       </w:t>
      </w:r>
      <w:r w:rsidRPr="009165E3">
        <w:rPr>
          <w:rFonts w:ascii="Crimson" w:hAnsi="Crimson"/>
        </w:rPr>
        <w:br/>
      </w:r>
      <w:r w:rsidRPr="009165E3">
        <w:rPr>
          <w:rStyle w:val="VerbatimChar"/>
          <w:rFonts w:ascii="Crimson" w:hAnsi="Crimson"/>
        </w:rPr>
        <w:t>#</w:t>
      </w:r>
      <w:proofErr w:type="gramStart"/>
      <w:r w:rsidRPr="009165E3">
        <w:rPr>
          <w:rStyle w:val="VerbatimChar"/>
          <w:rFonts w:ascii="Crimson" w:hAnsi="Crimson"/>
        </w:rPr>
        <w:t>#  Min.</w:t>
      </w:r>
      <w:proofErr w:type="gramEnd"/>
      <w:r w:rsidRPr="009165E3">
        <w:rPr>
          <w:rStyle w:val="VerbatimChar"/>
          <w:rFonts w:ascii="Crimson" w:hAnsi="Crimson"/>
        </w:rPr>
        <w:t xml:space="preserve"> </w:t>
      </w:r>
      <w:proofErr w:type="gramStart"/>
      <w:r w:rsidRPr="009165E3">
        <w:rPr>
          <w:rStyle w:val="VerbatimChar"/>
          <w:rFonts w:ascii="Crimson" w:hAnsi="Crimson"/>
        </w:rPr>
        <w:t xml:space="preserve">  :</w:t>
      </w:r>
      <w:proofErr w:type="gramEnd"/>
      <w:r w:rsidRPr="009165E3">
        <w:rPr>
          <w:rStyle w:val="VerbatimChar"/>
          <w:rFonts w:ascii="Crimson" w:hAnsi="Crimson"/>
        </w:rPr>
        <w:t xml:space="preserve"> 4.0   Min. </w:t>
      </w:r>
      <w:proofErr w:type="gramStart"/>
      <w:r w:rsidRPr="009165E3">
        <w:rPr>
          <w:rStyle w:val="VerbatimChar"/>
          <w:rFonts w:ascii="Crimson" w:hAnsi="Crimson"/>
        </w:rPr>
        <w:t xml:space="preserve">  :</w:t>
      </w:r>
      <w:proofErr w:type="gramEnd"/>
      <w:r w:rsidRPr="009165E3">
        <w:rPr>
          <w:rStyle w:val="VerbatimChar"/>
          <w:rFonts w:ascii="Crimson" w:hAnsi="Crimson"/>
        </w:rPr>
        <w:t xml:space="preserve">  2.00  </w:t>
      </w:r>
      <w:r w:rsidRPr="009165E3">
        <w:rPr>
          <w:rFonts w:ascii="Crimson" w:hAnsi="Crimson"/>
        </w:rPr>
        <w:br/>
      </w:r>
      <w:r w:rsidRPr="009165E3">
        <w:rPr>
          <w:rStyle w:val="VerbatimChar"/>
          <w:rFonts w:ascii="Crimson" w:hAnsi="Crimson"/>
        </w:rPr>
        <w:t>#</w:t>
      </w:r>
      <w:proofErr w:type="gramStart"/>
      <w:r w:rsidRPr="009165E3">
        <w:rPr>
          <w:rStyle w:val="VerbatimChar"/>
          <w:rFonts w:ascii="Crimson" w:hAnsi="Crimson"/>
        </w:rPr>
        <w:t>#  1</w:t>
      </w:r>
      <w:proofErr w:type="gramEnd"/>
      <w:r w:rsidRPr="009165E3">
        <w:rPr>
          <w:rStyle w:val="VerbatimChar"/>
          <w:rFonts w:ascii="Crimson" w:hAnsi="Crimson"/>
        </w:rPr>
        <w:t xml:space="preserve">st Qu.:12.0   1st Qu.: 26.00  </w:t>
      </w:r>
      <w:r w:rsidRPr="009165E3">
        <w:rPr>
          <w:rFonts w:ascii="Crimson" w:hAnsi="Crimson"/>
        </w:rPr>
        <w:br/>
      </w:r>
      <w:r w:rsidRPr="009165E3">
        <w:rPr>
          <w:rStyle w:val="VerbatimChar"/>
          <w:rFonts w:ascii="Crimson" w:hAnsi="Crimson"/>
        </w:rPr>
        <w:t>#</w:t>
      </w:r>
      <w:proofErr w:type="gramStart"/>
      <w:r w:rsidRPr="009165E3">
        <w:rPr>
          <w:rStyle w:val="VerbatimChar"/>
          <w:rFonts w:ascii="Crimson" w:hAnsi="Crimson"/>
        </w:rPr>
        <w:t>#  Median</w:t>
      </w:r>
      <w:proofErr w:type="gramEnd"/>
      <w:r w:rsidRPr="009165E3">
        <w:rPr>
          <w:rStyle w:val="VerbatimChar"/>
          <w:rFonts w:ascii="Crimson" w:hAnsi="Crimson"/>
        </w:rPr>
        <w:t xml:space="preserve"> :15.0   </w:t>
      </w:r>
      <w:proofErr w:type="gramStart"/>
      <w:r w:rsidRPr="009165E3">
        <w:rPr>
          <w:rStyle w:val="VerbatimChar"/>
          <w:rFonts w:ascii="Crimson" w:hAnsi="Crimson"/>
        </w:rPr>
        <w:t>Median :</w:t>
      </w:r>
      <w:proofErr w:type="gramEnd"/>
      <w:r w:rsidRPr="009165E3">
        <w:rPr>
          <w:rStyle w:val="VerbatimChar"/>
          <w:rFonts w:ascii="Crimson" w:hAnsi="Crimson"/>
        </w:rPr>
        <w:t xml:space="preserve"> 36.00  </w:t>
      </w:r>
      <w:r w:rsidRPr="009165E3">
        <w:rPr>
          <w:rFonts w:ascii="Crimson" w:hAnsi="Crimson"/>
        </w:rPr>
        <w:br/>
      </w:r>
      <w:r w:rsidRPr="009165E3">
        <w:rPr>
          <w:rStyle w:val="VerbatimChar"/>
          <w:rFonts w:ascii="Crimson" w:hAnsi="Crimson"/>
        </w:rPr>
        <w:t>#</w:t>
      </w:r>
      <w:proofErr w:type="gramStart"/>
      <w:r w:rsidRPr="009165E3">
        <w:rPr>
          <w:rStyle w:val="VerbatimChar"/>
          <w:rFonts w:ascii="Crimson" w:hAnsi="Crimson"/>
        </w:rPr>
        <w:t>#  Mean</w:t>
      </w:r>
      <w:proofErr w:type="gramEnd"/>
      <w:r w:rsidRPr="009165E3">
        <w:rPr>
          <w:rStyle w:val="VerbatimChar"/>
          <w:rFonts w:ascii="Crimson" w:hAnsi="Crimson"/>
        </w:rPr>
        <w:t xml:space="preserve">   :15.4   Mean </w:t>
      </w:r>
      <w:proofErr w:type="gramStart"/>
      <w:r w:rsidRPr="009165E3">
        <w:rPr>
          <w:rStyle w:val="VerbatimChar"/>
          <w:rFonts w:ascii="Crimson" w:hAnsi="Crimson"/>
        </w:rPr>
        <w:t xml:space="preserve">  :</w:t>
      </w:r>
      <w:proofErr w:type="gramEnd"/>
      <w:r w:rsidRPr="009165E3">
        <w:rPr>
          <w:rStyle w:val="VerbatimChar"/>
          <w:rFonts w:ascii="Crimson" w:hAnsi="Crimson"/>
        </w:rPr>
        <w:t xml:space="preserve"> 42.98  </w:t>
      </w:r>
      <w:r w:rsidRPr="009165E3">
        <w:rPr>
          <w:rFonts w:ascii="Crimson" w:hAnsi="Crimson"/>
        </w:rPr>
        <w:br/>
      </w:r>
      <w:r w:rsidRPr="009165E3">
        <w:rPr>
          <w:rStyle w:val="VerbatimChar"/>
          <w:rFonts w:ascii="Crimson" w:hAnsi="Crimson"/>
        </w:rPr>
        <w:t>#</w:t>
      </w:r>
      <w:proofErr w:type="gramStart"/>
      <w:r w:rsidRPr="009165E3">
        <w:rPr>
          <w:rStyle w:val="VerbatimChar"/>
          <w:rFonts w:ascii="Crimson" w:hAnsi="Crimson"/>
        </w:rPr>
        <w:t>#  3</w:t>
      </w:r>
      <w:proofErr w:type="gramEnd"/>
      <w:r w:rsidRPr="009165E3">
        <w:rPr>
          <w:rStyle w:val="VerbatimChar"/>
          <w:rFonts w:ascii="Crimson" w:hAnsi="Crimson"/>
        </w:rPr>
        <w:t xml:space="preserve">rd Qu.:19.0   3rd Qu.: 56.00  </w:t>
      </w:r>
      <w:r w:rsidRPr="009165E3">
        <w:rPr>
          <w:rFonts w:ascii="Crimson" w:hAnsi="Crimson"/>
        </w:rPr>
        <w:br/>
      </w:r>
      <w:r w:rsidRPr="009165E3">
        <w:rPr>
          <w:rStyle w:val="VerbatimChar"/>
          <w:rFonts w:ascii="Crimson" w:hAnsi="Crimson"/>
        </w:rPr>
        <w:t>#</w:t>
      </w:r>
      <w:proofErr w:type="gramStart"/>
      <w:r w:rsidRPr="009165E3">
        <w:rPr>
          <w:rStyle w:val="VerbatimChar"/>
          <w:rFonts w:ascii="Crimson" w:hAnsi="Crimson"/>
        </w:rPr>
        <w:t>#  Max.</w:t>
      </w:r>
      <w:proofErr w:type="gramEnd"/>
      <w:r w:rsidRPr="009165E3">
        <w:rPr>
          <w:rStyle w:val="VerbatimChar"/>
          <w:rFonts w:ascii="Crimson" w:hAnsi="Crimson"/>
        </w:rPr>
        <w:t xml:space="preserve">   :25.0   Max.   :120.00</w:t>
      </w:r>
    </w:p>
    <w:p w14:paraId="339A6051" w14:textId="77777777" w:rsidR="00122113" w:rsidRPr="009165E3" w:rsidRDefault="00122113" w:rsidP="00122113">
      <w:pPr>
        <w:pStyle w:val="Definition"/>
      </w:pPr>
      <w:r w:rsidRPr="009165E3">
        <w:t xml:space="preserve">Here’s another </w:t>
      </w:r>
      <w:proofErr w:type="spellStart"/>
      <w:proofErr w:type="gramStart"/>
      <w:r w:rsidRPr="009165E3">
        <w:rPr>
          <w:rStyle w:val="VerbatimChar"/>
          <w:rFonts w:ascii="Crimson" w:hAnsi="Crimson"/>
        </w:rPr>
        <w:t>lm</w:t>
      </w:r>
      <w:proofErr w:type="spellEnd"/>
      <w:r w:rsidRPr="009165E3">
        <w:rPr>
          <w:rStyle w:val="VerbatimChar"/>
          <w:rFonts w:ascii="Crimson" w:hAnsi="Crimson"/>
        </w:rPr>
        <w:t>(</w:t>
      </w:r>
      <w:proofErr w:type="gramEnd"/>
      <w:r w:rsidRPr="009165E3">
        <w:rPr>
          <w:rStyle w:val="VerbatimChar"/>
          <w:rFonts w:ascii="Crimson" w:hAnsi="Crimson"/>
        </w:rPr>
        <w:t>)</w:t>
      </w:r>
      <w:r w:rsidRPr="009165E3">
        <w:t xml:space="preserve"> paragraph</w:t>
      </w:r>
    </w:p>
    <w:p w14:paraId="2DF2DE50" w14:textId="77777777" w:rsidR="00122113" w:rsidRPr="009165E3" w:rsidRDefault="00122113">
      <w:pPr>
        <w:pStyle w:val="Definition"/>
      </w:pPr>
    </w:p>
    <w:sectPr w:rsidR="00122113" w:rsidRPr="009165E3"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640E60" w14:textId="77777777" w:rsidR="001F2DF7" w:rsidRDefault="001F2DF7">
      <w:pPr>
        <w:spacing w:line="240" w:lineRule="auto"/>
      </w:pPr>
      <w:r>
        <w:separator/>
      </w:r>
    </w:p>
  </w:endnote>
  <w:endnote w:type="continuationSeparator" w:id="0">
    <w:p w14:paraId="11FFE901" w14:textId="77777777" w:rsidR="001F2DF7" w:rsidRDefault="001F2DF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rimson">
    <w:panose1 w:val="02000503000000000000"/>
    <w:charset w:val="00"/>
    <w:family w:val="modern"/>
    <w:notTrueType/>
    <w:pitch w:val="variable"/>
    <w:sig w:usb0="E00002EF" w:usb1="0000006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173712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B7D0FD6" w14:textId="7C347606" w:rsidR="00CA0976" w:rsidRDefault="00CA097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DA84314" w14:textId="77777777" w:rsidR="00CA0976" w:rsidRDefault="00CA09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0D7AAC" w14:textId="77777777" w:rsidR="001F2DF7" w:rsidRDefault="001F2DF7">
      <w:r>
        <w:separator/>
      </w:r>
    </w:p>
  </w:footnote>
  <w:footnote w:type="continuationSeparator" w:id="0">
    <w:p w14:paraId="68B680C6" w14:textId="77777777" w:rsidR="001F2DF7" w:rsidRDefault="001F2DF7">
      <w:r>
        <w:continuationSeparator/>
      </w:r>
    </w:p>
  </w:footnote>
  <w:footnote w:id="1">
    <w:p w14:paraId="3A49AA2E" w14:textId="77777777" w:rsidR="00F83263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AFE9AB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99C72B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34E0EF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03C8C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2D6470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46E51F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B5E078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5189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D9284A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01418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302EAA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697265735">
    <w:abstractNumId w:val="10"/>
  </w:num>
  <w:num w:numId="2" w16cid:durableId="1621572318">
    <w:abstractNumId w:val="0"/>
  </w:num>
  <w:num w:numId="3" w16cid:durableId="1698038869">
    <w:abstractNumId w:val="1"/>
  </w:num>
  <w:num w:numId="4" w16cid:durableId="1816601568">
    <w:abstractNumId w:val="2"/>
  </w:num>
  <w:num w:numId="5" w16cid:durableId="1549143319">
    <w:abstractNumId w:val="3"/>
  </w:num>
  <w:num w:numId="6" w16cid:durableId="1923370611">
    <w:abstractNumId w:val="8"/>
  </w:num>
  <w:num w:numId="7" w16cid:durableId="1712731999">
    <w:abstractNumId w:val="4"/>
  </w:num>
  <w:num w:numId="8" w16cid:durableId="1199927662">
    <w:abstractNumId w:val="5"/>
  </w:num>
  <w:num w:numId="9" w16cid:durableId="368116615">
    <w:abstractNumId w:val="6"/>
  </w:num>
  <w:num w:numId="10" w16cid:durableId="1819230131">
    <w:abstractNumId w:val="7"/>
  </w:num>
  <w:num w:numId="11" w16cid:durableId="66678260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83263"/>
    <w:rsid w:val="00020402"/>
    <w:rsid w:val="0009315E"/>
    <w:rsid w:val="00122113"/>
    <w:rsid w:val="001F2DF7"/>
    <w:rsid w:val="002665A1"/>
    <w:rsid w:val="002B0549"/>
    <w:rsid w:val="002B5D30"/>
    <w:rsid w:val="00303CF7"/>
    <w:rsid w:val="00323E2E"/>
    <w:rsid w:val="0032442B"/>
    <w:rsid w:val="00394079"/>
    <w:rsid w:val="00432BC8"/>
    <w:rsid w:val="00482F70"/>
    <w:rsid w:val="004B30E0"/>
    <w:rsid w:val="004F03E7"/>
    <w:rsid w:val="005F1B3F"/>
    <w:rsid w:val="00602DFB"/>
    <w:rsid w:val="00625F96"/>
    <w:rsid w:val="00694A32"/>
    <w:rsid w:val="006E6EDC"/>
    <w:rsid w:val="00723CB0"/>
    <w:rsid w:val="00764476"/>
    <w:rsid w:val="0080614B"/>
    <w:rsid w:val="00823B69"/>
    <w:rsid w:val="00826F97"/>
    <w:rsid w:val="008556F5"/>
    <w:rsid w:val="008A2EAF"/>
    <w:rsid w:val="008A32CC"/>
    <w:rsid w:val="009165E3"/>
    <w:rsid w:val="00950616"/>
    <w:rsid w:val="00950F50"/>
    <w:rsid w:val="009F70CC"/>
    <w:rsid w:val="00A415D9"/>
    <w:rsid w:val="00A43F10"/>
    <w:rsid w:val="00A947F8"/>
    <w:rsid w:val="00B65791"/>
    <w:rsid w:val="00B74BA2"/>
    <w:rsid w:val="00B76D8E"/>
    <w:rsid w:val="00C63BA9"/>
    <w:rsid w:val="00C94FAE"/>
    <w:rsid w:val="00CA0976"/>
    <w:rsid w:val="00CA66A9"/>
    <w:rsid w:val="00DC0048"/>
    <w:rsid w:val="00DF29DA"/>
    <w:rsid w:val="00F1135C"/>
    <w:rsid w:val="00F13DDB"/>
    <w:rsid w:val="00F63C83"/>
    <w:rsid w:val="00F67B73"/>
    <w:rsid w:val="00F83263"/>
    <w:rsid w:val="00F87D2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6385A5D"/>
  <w15:docId w15:val="{CE356724-9281-A34E-83C8-89318DA95F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Batang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F03E7"/>
    <w:pPr>
      <w:spacing w:after="0" w:line="432" w:lineRule="auto"/>
    </w:pPr>
    <w:rPr>
      <w:rFonts w:ascii="Crimson" w:hAnsi="Crimson"/>
    </w:rPr>
  </w:style>
  <w:style w:type="paragraph" w:styleId="Heading1">
    <w:name w:val="heading 1"/>
    <w:basedOn w:val="Normal"/>
    <w:next w:val="BodyText"/>
    <w:uiPriority w:val="9"/>
    <w:qFormat/>
    <w:rsid w:val="00723CB0"/>
    <w:pPr>
      <w:keepNext/>
      <w:keepLines/>
      <w:pageBreakBefore/>
      <w:spacing w:before="480"/>
      <w:outlineLvl w:val="0"/>
    </w:pPr>
    <w:rPr>
      <w:rFonts w:eastAsiaTheme="majorEastAsia" w:cstheme="majorBidi"/>
      <w:b/>
      <w:bCs/>
      <w:color w:val="000000" w:themeColor="text1"/>
      <w:sz w:val="4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03CF7"/>
    <w:pPr>
      <w:keepNext/>
      <w:keepLines/>
      <w:spacing w:before="240"/>
      <w:outlineLvl w:val="1"/>
    </w:pPr>
    <w:rPr>
      <w:rFonts w:eastAsiaTheme="majorEastAsia" w:cstheme="majorBidi"/>
      <w:b/>
      <w:bCs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2B0549"/>
    <w:pPr>
      <w:keepNext/>
      <w:keepLines/>
      <w:outlineLvl w:val="2"/>
    </w:pPr>
    <w:rPr>
      <w:rFonts w:eastAsiaTheme="majorEastAsia" w:cstheme="majorBidi"/>
      <w:b/>
      <w:bCs/>
      <w:i/>
    </w:rPr>
  </w:style>
  <w:style w:type="paragraph" w:styleId="Heading4">
    <w:name w:val="heading 4"/>
    <w:basedOn w:val="Normal"/>
    <w:next w:val="BodyText"/>
    <w:uiPriority w:val="9"/>
    <w:unhideWhenUsed/>
    <w:qFormat/>
    <w:rsid w:val="00950F50"/>
    <w:pPr>
      <w:keepNext/>
      <w:keepLines/>
      <w:ind w:left="72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2B5D30"/>
    <w:pPr>
      <w:keepNext/>
      <w:keepLines/>
      <w:ind w:left="720"/>
      <w:outlineLvl w:val="4"/>
    </w:pPr>
    <w:rPr>
      <w:rFonts w:eastAsiaTheme="majorEastAsia" w:cstheme="majorBidi"/>
      <w:b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DF29DA"/>
    <w:pPr>
      <w:keepNext/>
      <w:keepLines/>
      <w:spacing w:before="200"/>
      <w:outlineLvl w:val="5"/>
    </w:pPr>
    <w:rPr>
      <w:rFonts w:eastAsiaTheme="majorEastAsia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2665A1"/>
    <w:pPr>
      <w:keepNext/>
      <w:keepLines/>
      <w:spacing w:before="200"/>
      <w:outlineLvl w:val="6"/>
    </w:pPr>
    <w:rPr>
      <w:rFonts w:eastAsiaTheme="majorEastAsia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8A32CC"/>
    <w:pPr>
      <w:keepNext/>
      <w:keepLines/>
      <w:spacing w:before="200"/>
      <w:outlineLvl w:val="7"/>
    </w:pPr>
    <w:rPr>
      <w:rFonts w:eastAsiaTheme="majorEastAsia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6E6EDC"/>
    <w:pPr>
      <w:keepNext/>
      <w:keepLines/>
      <w:spacing w:before="200"/>
      <w:outlineLvl w:val="8"/>
    </w:pPr>
    <w:rPr>
      <w:rFonts w:eastAsiaTheme="majorEastAsia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1135C"/>
    <w:pPr>
      <w:ind w:firstLine="720"/>
    </w:pPr>
  </w:style>
  <w:style w:type="paragraph" w:customStyle="1" w:styleId="FirstParagraph">
    <w:name w:val="First Paragraph"/>
    <w:basedOn w:val="BodyText"/>
    <w:next w:val="BodyText"/>
    <w:qFormat/>
    <w:rsid w:val="00DC0048"/>
    <w:pPr>
      <w:ind w:firstLine="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CA66A9"/>
    <w:pPr>
      <w:keepNext/>
      <w:keepLines/>
      <w:jc w:val="center"/>
    </w:pPr>
    <w:rPr>
      <w:rFonts w:eastAsiaTheme="majorEastAsia" w:cstheme="majorBidi"/>
      <w:b/>
      <w:bCs/>
      <w:color w:val="000000" w:themeColor="text1"/>
      <w:szCs w:val="36"/>
    </w:rPr>
  </w:style>
  <w:style w:type="paragraph" w:styleId="Subtitle">
    <w:name w:val="Subtitle"/>
    <w:basedOn w:val="Title"/>
    <w:next w:val="BodyText"/>
    <w:qFormat/>
    <w:rsid w:val="00CA66A9"/>
    <w:rPr>
      <w:szCs w:val="30"/>
    </w:rPr>
  </w:style>
  <w:style w:type="paragraph" w:customStyle="1" w:styleId="Author">
    <w:name w:val="Author"/>
    <w:next w:val="BodyText"/>
    <w:qFormat/>
    <w:rsid w:val="00CA66A9"/>
    <w:pPr>
      <w:keepNext/>
      <w:keepLines/>
      <w:spacing w:after="0" w:line="432" w:lineRule="auto"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CA66A9"/>
    <w:pPr>
      <w:keepNext/>
      <w:keepLines/>
      <w:spacing w:after="0" w:line="432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482F70"/>
    <w:pPr>
      <w:keepNext/>
      <w:keepLines/>
      <w:spacing w:before="300" w:after="300"/>
      <w:ind w:left="720" w:right="720"/>
    </w:pPr>
    <w:rPr>
      <w:szCs w:val="20"/>
    </w:rPr>
  </w:style>
  <w:style w:type="paragraph" w:styleId="Bibliography">
    <w:name w:val="Bibliography"/>
    <w:basedOn w:val="Normal"/>
    <w:qFormat/>
    <w:rsid w:val="004B30E0"/>
    <w:pPr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4B30E0"/>
    <w:rPr>
      <w:color w:va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9F70CC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F1135C"/>
    <w:rPr>
      <w:rFonts w:ascii="Times New Roman" w:hAnsi="Times New Roman"/>
    </w:rPr>
  </w:style>
  <w:style w:type="paragraph" w:customStyle="1" w:styleId="SourceCode">
    <w:name w:val="Source Code"/>
    <w:basedOn w:val="Normal"/>
    <w:link w:val="VerbatimChar"/>
    <w:rsid w:val="00122113"/>
    <w:pPr>
      <w:widowControl w:val="0"/>
      <w:shd w:val="clear" w:color="auto" w:fill="F8F8F8"/>
      <w:wordWrap w:val="0"/>
      <w:spacing w:before="240" w:after="480" w:line="240" w:lineRule="auto"/>
      <w:contextualSpacing/>
    </w:pPr>
    <w:rPr>
      <w:rFonts w:ascii="Consolas" w:hAnsi="Consolas"/>
      <w:sz w:val="22"/>
    </w:rPr>
  </w:style>
  <w:style w:type="character" w:customStyle="1" w:styleId="FunctionTok">
    <w:name w:val="FunctionTok"/>
    <w:basedOn w:val="VerbatimChar"/>
    <w:rsid w:val="00122113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122113"/>
    <w:rPr>
      <w:rFonts w:ascii="Consolas" w:hAnsi="Consolas"/>
      <w:i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CA097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rsid w:val="00CA0976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CA097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0976"/>
    <w:rPr>
      <w:rFonts w:ascii="Times New Roman" w:hAnsi="Times New Roman"/>
    </w:rPr>
  </w:style>
  <w:style w:type="paragraph" w:customStyle="1" w:styleId="teststyle">
    <w:name w:val="test_style"/>
    <w:basedOn w:val="Title"/>
    <w:link w:val="teststyleChar"/>
    <w:qFormat/>
    <w:rsid w:val="00F87D25"/>
    <w:rPr>
      <w:rFonts w:eastAsia="Malgun Gothic"/>
      <w:lang w:eastAsia="ko-KR"/>
    </w:rPr>
  </w:style>
  <w:style w:type="character" w:customStyle="1" w:styleId="TitleChar">
    <w:name w:val="Title Char"/>
    <w:basedOn w:val="DefaultParagraphFont"/>
    <w:link w:val="Title"/>
    <w:rsid w:val="00F87D25"/>
    <w:rPr>
      <w:rFonts w:ascii="Times New Roman" w:eastAsiaTheme="majorEastAsia" w:hAnsi="Times New Roman" w:cstheme="majorBidi"/>
      <w:b/>
      <w:bCs/>
      <w:color w:val="000000" w:themeColor="text1"/>
      <w:szCs w:val="36"/>
    </w:rPr>
  </w:style>
  <w:style w:type="character" w:customStyle="1" w:styleId="teststyleChar">
    <w:name w:val="test_style Char"/>
    <w:basedOn w:val="TitleChar"/>
    <w:link w:val="teststyle"/>
    <w:rsid w:val="00F87D25"/>
    <w:rPr>
      <w:rFonts w:ascii="Crimson" w:eastAsia="Malgun Gothic" w:hAnsi="Crimson" w:cstheme="majorBidi"/>
      <w:b/>
      <w:bCs/>
      <w:color w:val="000000" w:themeColor="text1"/>
      <w:szCs w:val="36"/>
      <w:lang w:eastAsia="ko-KR"/>
    </w:rPr>
  </w:style>
  <w:style w:type="paragraph" w:customStyle="1" w:styleId="titlepage">
    <w:name w:val="title_page"/>
    <w:basedOn w:val="Normal"/>
    <w:link w:val="titlepageChar"/>
    <w:qFormat/>
    <w:rsid w:val="008A2EAF"/>
    <w:pPr>
      <w:spacing w:line="240" w:lineRule="auto"/>
      <w:jc w:val="center"/>
    </w:pPr>
  </w:style>
  <w:style w:type="character" w:customStyle="1" w:styleId="titlepageChar">
    <w:name w:val="title_page Char"/>
    <w:basedOn w:val="DefaultParagraphFont"/>
    <w:link w:val="titlepage"/>
    <w:rsid w:val="008A2EAF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A3A2F619652F437D9D6E46C31DD2EA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997C20-62CD-4561-96FE-376F35884934}"/>
      </w:docPartPr>
      <w:docPartBody>
        <w:p w:rsidR="00EC21BA" w:rsidRDefault="008C6EAB" w:rsidP="008C6EAB">
          <w:pPr>
            <w:pStyle w:val="A3A2F619652F437D9D6E46C31DD2EA56"/>
          </w:pPr>
          <w:r>
            <w:rPr>
              <w:rStyle w:val="PlaceholderText"/>
            </w:rPr>
            <w:t>Thesis or Dissertation Title</w:t>
          </w:r>
        </w:p>
      </w:docPartBody>
    </w:docPart>
    <w:docPart>
      <w:docPartPr>
        <w:name w:val="174ACC40917145EFB77939251B180B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CED384-589E-4DD3-9644-170CCCE9BBDE}"/>
      </w:docPartPr>
      <w:docPartBody>
        <w:p w:rsidR="00EC21BA" w:rsidRDefault="008C6EAB" w:rsidP="008C6EAB">
          <w:pPr>
            <w:pStyle w:val="174ACC40917145EFB77939251B180BB4"/>
          </w:pPr>
          <w:r>
            <w:rPr>
              <w:rStyle w:val="PlaceholderText"/>
            </w:rPr>
            <w:t>STUDENT NAME (in all caps)</w:t>
          </w:r>
        </w:p>
      </w:docPartBody>
    </w:docPart>
    <w:docPart>
      <w:docPartPr>
        <w:name w:val="20D06125726C4A0B9DA20B0D69DDA9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FC97A4-2C8E-4698-8822-DE67650341F0}"/>
      </w:docPartPr>
      <w:docPartBody>
        <w:p w:rsidR="00EC21BA" w:rsidRDefault="008C6EAB" w:rsidP="008C6EAB">
          <w:pPr>
            <w:pStyle w:val="20D06125726C4A0B9DA20B0D69DDA9EE"/>
          </w:pPr>
          <w:r>
            <w:rPr>
              <w:rStyle w:val="PlaceholderText"/>
            </w:rPr>
            <w:t>DISSERTATION/THESIS (in all caps)</w:t>
          </w:r>
        </w:p>
      </w:docPartBody>
    </w:docPart>
    <w:docPart>
      <w:docPartPr>
        <w:name w:val="B8C1B0A95DAC4F62B196215FC3F2E0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42E610-D289-4E1D-9BEE-A28C26DB3F55}"/>
      </w:docPartPr>
      <w:docPartBody>
        <w:p w:rsidR="00EC21BA" w:rsidRDefault="008C6EAB" w:rsidP="008C6EAB">
          <w:pPr>
            <w:pStyle w:val="B8C1B0A95DAC4F62B196215FC3F2E03E"/>
          </w:pPr>
          <w:r>
            <w:rPr>
              <w:rStyle w:val="PlaceholderText"/>
            </w:rPr>
            <w:t>DEGREE OBJECTIVE (e.g</w:t>
          </w:r>
          <w:r w:rsidRPr="00CF3C19">
            <w:rPr>
              <w:rStyle w:val="PlaceholderText"/>
            </w:rPr>
            <w:t>.</w:t>
          </w:r>
          <w:r>
            <w:rPr>
              <w:rStyle w:val="PlaceholderText"/>
            </w:rPr>
            <w:t xml:space="preserve"> MASTER OF ARTS)</w:t>
          </w:r>
        </w:p>
      </w:docPartBody>
    </w:docPart>
    <w:docPart>
      <w:docPartPr>
        <w:name w:val="630A47A9C8C14E2F941CF2377A9405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59F512-B76F-47BD-A5B4-D4D8C8B45B17}"/>
      </w:docPartPr>
      <w:docPartBody>
        <w:p w:rsidR="00EC21BA" w:rsidRDefault="008C6EAB" w:rsidP="008C6EAB">
          <w:pPr>
            <w:pStyle w:val="630A47A9C8C14E2F941CF2377A9405C9"/>
          </w:pPr>
          <w:r>
            <w:rPr>
              <w:rStyle w:val="PlaceholderText"/>
            </w:rPr>
            <w:t>Program Name</w:t>
          </w:r>
        </w:p>
      </w:docPartBody>
    </w:docPart>
    <w:docPart>
      <w:docPartPr>
        <w:name w:val="AF2D7DC05FC24B81B293A520CCBE38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5EC8F0-BFA7-4677-97C4-06C3032BC17F}"/>
      </w:docPartPr>
      <w:docPartBody>
        <w:p w:rsidR="00EC21BA" w:rsidRDefault="008C6EAB" w:rsidP="008C6EAB">
          <w:pPr>
            <w:pStyle w:val="AF2D7DC05FC24B81B293A520CCBE3845"/>
          </w:pPr>
          <w:r>
            <w:rPr>
              <w:rStyle w:val="PlaceholderText"/>
            </w:rPr>
            <w:t>Member’s Name</w:t>
          </w:r>
        </w:p>
      </w:docPartBody>
    </w:docPart>
    <w:docPart>
      <w:docPartPr>
        <w:name w:val="5DD5A47DD4444311AE22041BC1E353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C7AF80-7E8B-44E6-B26F-1EC64FAA3217}"/>
      </w:docPartPr>
      <w:docPartBody>
        <w:p w:rsidR="00EC21BA" w:rsidRDefault="008C6EAB" w:rsidP="008C6EAB">
          <w:pPr>
            <w:pStyle w:val="5DD5A47DD4444311AE22041BC1E353C9"/>
          </w:pPr>
          <w:r>
            <w:rPr>
              <w:rStyle w:val="PlaceholderText"/>
            </w:rPr>
            <w:t>Member’s Name</w:t>
          </w:r>
        </w:p>
      </w:docPartBody>
    </w:docPart>
    <w:docPart>
      <w:docPartPr>
        <w:name w:val="0002843A88C8486EAC90F0CF9205CD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9C41E2-23D6-4CF9-B1DC-041342DFF346}"/>
      </w:docPartPr>
      <w:docPartBody>
        <w:p w:rsidR="00EC21BA" w:rsidRDefault="008C6EAB" w:rsidP="008C6EAB">
          <w:pPr>
            <w:pStyle w:val="0002843A88C8486EAC90F0CF9205CD83"/>
          </w:pPr>
          <w:r>
            <w:rPr>
              <w:rStyle w:val="PlaceholderText"/>
            </w:rPr>
            <w:t>Year of Degree, e.g. 2022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rimson">
    <w:panose1 w:val="02000503000000000000"/>
    <w:charset w:val="00"/>
    <w:family w:val="modern"/>
    <w:notTrueType/>
    <w:pitch w:val="variable"/>
    <w:sig w:usb0="E00002EF" w:usb1="0000006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C6EAB"/>
    <w:rsid w:val="003A46D3"/>
    <w:rsid w:val="005E2A26"/>
    <w:rsid w:val="006665F9"/>
    <w:rsid w:val="00823B69"/>
    <w:rsid w:val="008C6EAB"/>
    <w:rsid w:val="00A415D9"/>
    <w:rsid w:val="00A43F10"/>
    <w:rsid w:val="00EC21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C6EAB"/>
    <w:rPr>
      <w:color w:val="808080"/>
    </w:rPr>
  </w:style>
  <w:style w:type="paragraph" w:customStyle="1" w:styleId="A3A2F619652F437D9D6E46C31DD2EA56">
    <w:name w:val="A3A2F619652F437D9D6E46C31DD2EA56"/>
    <w:rsid w:val="008C6EAB"/>
  </w:style>
  <w:style w:type="paragraph" w:customStyle="1" w:styleId="174ACC40917145EFB77939251B180BB4">
    <w:name w:val="174ACC40917145EFB77939251B180BB4"/>
    <w:rsid w:val="008C6EAB"/>
  </w:style>
  <w:style w:type="paragraph" w:customStyle="1" w:styleId="20D06125726C4A0B9DA20B0D69DDA9EE">
    <w:name w:val="20D06125726C4A0B9DA20B0D69DDA9EE"/>
    <w:rsid w:val="008C6EAB"/>
  </w:style>
  <w:style w:type="paragraph" w:customStyle="1" w:styleId="B8C1B0A95DAC4F62B196215FC3F2E03E">
    <w:name w:val="B8C1B0A95DAC4F62B196215FC3F2E03E"/>
    <w:rsid w:val="008C6EAB"/>
  </w:style>
  <w:style w:type="paragraph" w:customStyle="1" w:styleId="630A47A9C8C14E2F941CF2377A9405C9">
    <w:name w:val="630A47A9C8C14E2F941CF2377A9405C9"/>
    <w:rsid w:val="008C6EAB"/>
  </w:style>
  <w:style w:type="paragraph" w:customStyle="1" w:styleId="AF2D7DC05FC24B81B293A520CCBE3845">
    <w:name w:val="AF2D7DC05FC24B81B293A520CCBE3845"/>
    <w:rsid w:val="008C6EAB"/>
  </w:style>
  <w:style w:type="paragraph" w:customStyle="1" w:styleId="5DD5A47DD4444311AE22041BC1E353C9">
    <w:name w:val="5DD5A47DD4444311AE22041BC1E353C9"/>
    <w:rsid w:val="008C6EAB"/>
  </w:style>
  <w:style w:type="paragraph" w:customStyle="1" w:styleId="0002843A88C8486EAC90F0CF9205CD83">
    <w:name w:val="0002843A88C8486EAC90F0CF9205CD83"/>
    <w:rsid w:val="008C6EA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1</Pages>
  <Words>191</Words>
  <Characters>109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Zachary Houghton</cp:lastModifiedBy>
  <cp:revision>39</cp:revision>
  <dcterms:created xsi:type="dcterms:W3CDTF">2017-12-27T05:22:00Z</dcterms:created>
  <dcterms:modified xsi:type="dcterms:W3CDTF">2025-05-06T00:10:00Z</dcterms:modified>
</cp:coreProperties>
</file>